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flavjack.github.io/germinaquant/</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github.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github.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3-04T08:32:50Z</dcterms:created>
  <dcterms:modified xsi:type="dcterms:W3CDTF">2020-03-04T08: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cnfg/icons/favicon.png</vt:lpwstr>
  </property>
  <property fmtid="{D5CDD505-2E9C-101B-9397-08002B2CF9AE}" pid="11" name="github-repo">
    <vt:lpwstr>flavjack/rticles/issu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quipo.org</vt:lpwstr>
  </property>
</Properties>
</file>